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7D1ABA" w:rsidRDefault="007D1ABA" w:rsidP="00236D73">
      <w:pPr>
        <w:spacing w:after="1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bookmarkStart w:id="0" w:name="_GoBack"/>
      <w:bookmarkEnd w:id="0"/>
      <w:r w:rsidRPr="007D1ABA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Allen Peng Lu</w:t>
      </w:r>
    </w:p>
    <w:p w14:paraId="5D4B0832" w14:textId="2E23A563" w:rsidR="007D1ABA" w:rsidRPr="0073758D" w:rsidRDefault="007D1ABA" w:rsidP="00236D73">
      <w:pPr>
        <w:spacing w:after="1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73758D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412F455B" w:rsidR="006A6741" w:rsidRDefault="006A6741" w:rsidP="00236D73">
      <w:pPr>
        <w:spacing w:after="100" w:line="240" w:lineRule="auto"/>
        <w:jc w:val="center"/>
        <w:rPr>
          <w:rStyle w:val="Hyperlink"/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156E9FBA" w14:textId="3671300F" w:rsidR="007D1ABA" w:rsidRDefault="004F7D5E" w:rsidP="007D1ABA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ployment and maintenance of elegant Android Studio mobile applications</w:t>
      </w:r>
      <w:r w:rsidR="007D1ABA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</w:t>
      </w:r>
      <w:r w:rsidR="007E5184">
        <w:rPr>
          <w:rFonts w:ascii="Times New Roman" w:eastAsia="Times New Roman" w:hAnsi="Times New Roman" w:cs="Times New Roman"/>
          <w:color w:val="000000"/>
          <w:lang w:val="en-CA" w:eastAsia="en-CA"/>
        </w:rPr>
        <w:t>fast-paced planning meetings, and scrum practices while actively adapting to the developer team’s needs.</w:t>
      </w:r>
      <w:r w:rsidR="00393EC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2469A1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393EC5">
        <w:rPr>
          <w:rFonts w:ascii="Times New Roman" w:eastAsia="Times New Roman" w:hAnsi="Times New Roman" w:cs="Times New Roman"/>
          <w:color w:val="000000"/>
          <w:lang w:val="en-CA" w:eastAsia="en-CA"/>
        </w:rPr>
        <w:t>Oriented design, analysis, and implementation in teams of 2-6 developers.</w:t>
      </w:r>
    </w:p>
    <w:p w14:paraId="7A9137BA" w14:textId="655D4559" w:rsidR="008F42D0" w:rsidRDefault="008F42D0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 w:rsidRPr="008F42D0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Areas of Experti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37C741FE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</w:p>
        </w:tc>
        <w:tc>
          <w:tcPr>
            <w:tcW w:w="3117" w:type="dxa"/>
          </w:tcPr>
          <w:p w14:paraId="5B3A5F1C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E028DE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Default="007D1ABA" w:rsidP="00236D73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 w:rsidRPr="00E028D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Personal Projects</w:t>
      </w:r>
    </w:p>
    <w:p w14:paraId="3A7541D3" w14:textId="0AC3C8EF" w:rsidR="00A379D8" w:rsidRPr="004F7D5E" w:rsidRDefault="00FC366A" w:rsidP="00236D73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395DD114" w14:textId="4B7945F3" w:rsidR="0073758D" w:rsidRDefault="002469A1" w:rsidP="0073758D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17D95AD8" w14:textId="77777777" w:rsidR="002469A1" w:rsidRDefault="002469A1" w:rsidP="002469A1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87EC885" w14:textId="77777777" w:rsidR="002469A1" w:rsidRDefault="002469A1" w:rsidP="002469A1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02DF44B3" w14:textId="77777777" w:rsidR="002469A1" w:rsidRDefault="002469A1" w:rsidP="002469A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CMPUT301F19T03/GroupProject1</w:t>
        </w:r>
      </w:hyperlink>
    </w:p>
    <w:p w14:paraId="4A5B4B36" w14:textId="77777777" w:rsidR="002469A1" w:rsidRPr="0023280E" w:rsidRDefault="002469A1" w:rsidP="002469A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23280E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2B613BB3" w14:textId="77777777" w:rsidR="002469A1" w:rsidRDefault="002469A1" w:rsidP="002469A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 collaboration of 6 group members using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 to encourage collaboration</w:t>
      </w:r>
    </w:p>
    <w:p w14:paraId="4C3C0DC8" w14:textId="77777777" w:rsidR="002469A1" w:rsidRDefault="002469A1" w:rsidP="002469A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36E97DA2" w14:textId="77777777" w:rsidR="002469A1" w:rsidRDefault="002469A1" w:rsidP="002469A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Revisioning of App Interfaces to provide an eye-pleasing interface</w:t>
      </w:r>
    </w:p>
    <w:p w14:paraId="66B28D7A" w14:textId="4550D90D" w:rsidR="00236D73" w:rsidRPr="002469A1" w:rsidRDefault="002469A1" w:rsidP="002469A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-versioning</w:t>
      </w:r>
    </w:p>
    <w:p w14:paraId="7ECDD5E4" w14:textId="77777777" w:rsidR="0073758D" w:rsidRDefault="0073758D" w:rsidP="0073758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A379D8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L</w:t>
      </w: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PT-Johnson Scheduling</w:t>
      </w:r>
      <w:r w:rsidRPr="00A379D8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gram </w:t>
      </w: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(September 2019 – December</w:t>
      </w:r>
      <w:r w:rsidRPr="00A379D8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2019)</w:t>
      </w:r>
    </w:p>
    <w:p w14:paraId="39938FDA" w14:textId="77777777" w:rsidR="0073758D" w:rsidRDefault="0073758D" w:rsidP="0073758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File Instance Generator and Average Plotter</w:t>
      </w:r>
    </w:p>
    <w:p w14:paraId="6D027A21" w14:textId="77777777" w:rsidR="0073758D" w:rsidRDefault="0073758D" w:rsidP="0073758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Link: </w:t>
      </w:r>
      <w:hyperlink r:id="rId10" w:history="1">
        <w:r>
          <w:rPr>
            <w:rStyle w:val="Hyperlink"/>
          </w:rPr>
          <w:t>https://github.com/ApluUalberta/LPT-Johnson-Scheduler</w:t>
        </w:r>
      </w:hyperlink>
    </w:p>
    <w:p w14:paraId="13143F53" w14:textId="77777777" w:rsidR="0073758D" w:rsidRDefault="0073758D" w:rsidP="0073758D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Takes in files (-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rgument) or generates 400,000 Random File instances (-r argument) with Specific format</w:t>
      </w:r>
    </w:p>
    <w:p w14:paraId="0ACE0608" w14:textId="6C259BDD" w:rsidR="0073758D" w:rsidRDefault="0073758D" w:rsidP="0073758D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hedules </w:t>
      </w:r>
      <w:r w:rsidR="002469A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specified number of Jobs</w:t>
      </w:r>
      <w:r w:rsidR="00A8700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job size, and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achines using LPT</w:t>
      </w:r>
      <w:r w:rsidR="00A8700D">
        <w:rPr>
          <w:rFonts w:ascii="Times New Roman" w:eastAsia="Times New Roman" w:hAnsi="Times New Roman" w:cs="Times New Roman"/>
          <w:color w:val="000000"/>
          <w:lang w:val="en-CA" w:eastAsia="en-CA"/>
        </w:rPr>
        <w:t>/Johnson Algorithm</w:t>
      </w:r>
      <w:r w:rsidR="0022001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heduling</w:t>
      </w:r>
    </w:p>
    <w:p w14:paraId="10E5F83D" w14:textId="387F8AA7" w:rsidR="002469A1" w:rsidRPr="002469A1" w:rsidRDefault="0073758D" w:rsidP="002469A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Takes the Average Ratios of Processing Time of specified file groups for the given algorithms and Plots them on 2d, and 3d graphs using GNU Plot</w:t>
      </w:r>
    </w:p>
    <w:p w14:paraId="06E89AFF" w14:textId="797BE481" w:rsidR="003F27EE" w:rsidRPr="003F27EE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 w:rsidRPr="003F27E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Hobbies</w:t>
      </w:r>
    </w:p>
    <w:p w14:paraId="4196B398" w14:textId="365800D7" w:rsidR="00893D16" w:rsidRPr="00236D73" w:rsidRDefault="00041BAF" w:rsidP="00236D73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893D16" w:rsidRPr="00236D73" w:rsidSect="007E51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2"/>
  </w:num>
  <w:num w:numId="6">
    <w:abstractNumId w:val="3"/>
  </w:num>
  <w:num w:numId="7">
    <w:abstractNumId w:val="8"/>
  </w:num>
  <w:num w:numId="8">
    <w:abstractNumId w:val="9"/>
  </w:num>
  <w:num w:numId="9">
    <w:abstractNumId w:val="5"/>
  </w:num>
  <w:num w:numId="10">
    <w:abstractNumId w:val="1"/>
  </w:num>
  <w:num w:numId="11">
    <w:abstractNumId w:val="11"/>
  </w:num>
  <w:num w:numId="12">
    <w:abstractNumId w:val="7"/>
  </w:num>
  <w:num w:numId="13">
    <w:abstractNumId w:val="10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sTSztLS0MDS2tDRS0lEKTi0uzszPAykwqgUAFB8hsywAAAA="/>
  </w:docVars>
  <w:rsids>
    <w:rsidRoot w:val="00740F48"/>
    <w:rsid w:val="00041BAF"/>
    <w:rsid w:val="00083652"/>
    <w:rsid w:val="0008772C"/>
    <w:rsid w:val="001D5218"/>
    <w:rsid w:val="002067B1"/>
    <w:rsid w:val="00220014"/>
    <w:rsid w:val="0023280E"/>
    <w:rsid w:val="00236D73"/>
    <w:rsid w:val="002469A1"/>
    <w:rsid w:val="00281357"/>
    <w:rsid w:val="00393EC5"/>
    <w:rsid w:val="003F27EE"/>
    <w:rsid w:val="003F3283"/>
    <w:rsid w:val="00470A0F"/>
    <w:rsid w:val="004A3313"/>
    <w:rsid w:val="004B4C0C"/>
    <w:rsid w:val="004C7DFC"/>
    <w:rsid w:val="004F7D5E"/>
    <w:rsid w:val="005273DF"/>
    <w:rsid w:val="00552046"/>
    <w:rsid w:val="005551A6"/>
    <w:rsid w:val="005614AE"/>
    <w:rsid w:val="005B47A8"/>
    <w:rsid w:val="0060034C"/>
    <w:rsid w:val="006375DD"/>
    <w:rsid w:val="00655535"/>
    <w:rsid w:val="006630CB"/>
    <w:rsid w:val="006A6741"/>
    <w:rsid w:val="0073758D"/>
    <w:rsid w:val="00740F48"/>
    <w:rsid w:val="007D1ABA"/>
    <w:rsid w:val="007E5184"/>
    <w:rsid w:val="007F49BD"/>
    <w:rsid w:val="008479B9"/>
    <w:rsid w:val="00893D16"/>
    <w:rsid w:val="008D5676"/>
    <w:rsid w:val="008F0131"/>
    <w:rsid w:val="008F42D0"/>
    <w:rsid w:val="00910EFB"/>
    <w:rsid w:val="0093479C"/>
    <w:rsid w:val="00935B9D"/>
    <w:rsid w:val="0099169B"/>
    <w:rsid w:val="009C19E8"/>
    <w:rsid w:val="009E218E"/>
    <w:rsid w:val="00A379D8"/>
    <w:rsid w:val="00A8700D"/>
    <w:rsid w:val="00B660ED"/>
    <w:rsid w:val="00B9765B"/>
    <w:rsid w:val="00C336EA"/>
    <w:rsid w:val="00C4102C"/>
    <w:rsid w:val="00C6697C"/>
    <w:rsid w:val="00C94FBD"/>
    <w:rsid w:val="00CF1FD9"/>
    <w:rsid w:val="00D9287C"/>
    <w:rsid w:val="00DD28E5"/>
    <w:rsid w:val="00DF7139"/>
    <w:rsid w:val="00E028DE"/>
    <w:rsid w:val="00E33FB6"/>
    <w:rsid w:val="00E63390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pluUalberta/Gravity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LPT-Johnson-Schedul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MPUT301F19T03/GroupProject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1DF0B9-CA50-49A5-90F6-606338B0F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0</cp:revision>
  <cp:lastPrinted>2020-01-13T01:35:00Z</cp:lastPrinted>
  <dcterms:created xsi:type="dcterms:W3CDTF">2020-01-08T18:48:00Z</dcterms:created>
  <dcterms:modified xsi:type="dcterms:W3CDTF">2020-01-13T01:35:00Z</dcterms:modified>
</cp:coreProperties>
</file>